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589C" w:rsidRPr="00172EBB" w:rsidRDefault="000C33DB" w:rsidP="00172EBB">
      <w:pPr>
        <w:jc w:val="center"/>
        <w:rPr>
          <w:b/>
          <w:sz w:val="32"/>
          <w:szCs w:val="32"/>
        </w:rPr>
      </w:pPr>
      <w:r w:rsidRPr="00172EBB">
        <w:rPr>
          <w:b/>
          <w:sz w:val="32"/>
          <w:szCs w:val="32"/>
        </w:rPr>
        <w:t>PROGRAMA DE PÓS-DOUTORADO HRAC-USP</w:t>
      </w:r>
    </w:p>
    <w:p w:rsidR="000C33DB" w:rsidRDefault="000C33DB" w:rsidP="00172EBB">
      <w:pPr>
        <w:jc w:val="center"/>
      </w:pPr>
      <w:r w:rsidRPr="00172EBB">
        <w:rPr>
          <w:b/>
          <w:sz w:val="32"/>
          <w:szCs w:val="32"/>
        </w:rPr>
        <w:t xml:space="preserve">PLANO DE </w:t>
      </w:r>
      <w:r w:rsidR="003E7FDC">
        <w:rPr>
          <w:b/>
          <w:sz w:val="32"/>
          <w:szCs w:val="32"/>
        </w:rPr>
        <w:t>TRABALHO</w:t>
      </w:r>
    </w:p>
    <w:p w:rsidR="000C33DB" w:rsidRPr="00172EBB" w:rsidRDefault="000C33DB" w:rsidP="0004177F">
      <w:pPr>
        <w:jc w:val="both"/>
        <w:rPr>
          <w:sz w:val="24"/>
          <w:szCs w:val="24"/>
        </w:rPr>
      </w:pPr>
      <w:proofErr w:type="spellStart"/>
      <w:r w:rsidRPr="00172EBB">
        <w:rPr>
          <w:sz w:val="24"/>
          <w:szCs w:val="24"/>
        </w:rPr>
        <w:t>Pós-Doutorando</w:t>
      </w:r>
      <w:proofErr w:type="spellEnd"/>
      <w:r w:rsidRPr="00172EBB">
        <w:rPr>
          <w:sz w:val="24"/>
          <w:szCs w:val="24"/>
        </w:rPr>
        <w:t>:</w:t>
      </w:r>
    </w:p>
    <w:p w:rsidR="000C33DB" w:rsidRPr="00172EBB" w:rsidRDefault="000C33DB" w:rsidP="0004177F">
      <w:p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Supervisor:</w:t>
      </w:r>
    </w:p>
    <w:p w:rsidR="000C33DB" w:rsidRPr="00172EB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Desenvolvimento do projeto de pesquisa “TÍTULO”, de acordo com o cronograma previsto.</w:t>
      </w:r>
    </w:p>
    <w:p w:rsidR="000C33DB" w:rsidRPr="00172EB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 xml:space="preserve">Treinamento </w:t>
      </w:r>
      <w:r w:rsidR="005A3EB9">
        <w:rPr>
          <w:sz w:val="24"/>
          <w:szCs w:val="24"/>
        </w:rPr>
        <w:t>quanto às técnicas a serem utilizadas no projeto.</w:t>
      </w:r>
    </w:p>
    <w:p w:rsidR="000C33DB" w:rsidRPr="00172EBB" w:rsidRDefault="005A3EB9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rticipação em disciplinas da área _______, a critério do supervisor, junto ao Programa de Pós-Graduação em Ciências da Reabilitação.</w:t>
      </w:r>
    </w:p>
    <w:p w:rsidR="000C33DB" w:rsidRPr="00172EB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Participação em eventos científicos da área.</w:t>
      </w:r>
    </w:p>
    <w:p w:rsidR="000C33DB" w:rsidRPr="00172EB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Apoio a projetos de p</w:t>
      </w:r>
      <w:r w:rsidR="005A3EB9">
        <w:rPr>
          <w:sz w:val="24"/>
          <w:szCs w:val="24"/>
        </w:rPr>
        <w:t>esquisa em andamento na seção/laboratório ___________.</w:t>
      </w:r>
    </w:p>
    <w:p w:rsidR="000C33DB" w:rsidRPr="00172EB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Apoio à orientação de alunos de iniciação científica e pós-graduação.</w:t>
      </w:r>
    </w:p>
    <w:p w:rsidR="000C33D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Apoio didático ao Supervisor, com participação e/ou ministração de aulas e seminários.</w:t>
      </w:r>
    </w:p>
    <w:p w:rsidR="009E630A" w:rsidRPr="00172EBB" w:rsidRDefault="009E630A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Apoio ao preparo de publicações da seção/laboratório _________________.</w:t>
      </w:r>
    </w:p>
    <w:p w:rsidR="000C33DB" w:rsidRPr="00172EB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Apoio ao preparo e envio de solicitações de auxílio de diferentes naturezas a órgão de fomento.</w:t>
      </w:r>
    </w:p>
    <w:p w:rsidR="000C33DB" w:rsidRPr="00172EB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Apoio à realização de eventos científicos organizados pel</w:t>
      </w:r>
      <w:r w:rsidR="0004177F">
        <w:rPr>
          <w:sz w:val="24"/>
          <w:szCs w:val="24"/>
        </w:rPr>
        <w:t>a seção/laboratório _________________.</w:t>
      </w:r>
    </w:p>
    <w:p w:rsidR="000C33DB" w:rsidRPr="00172EBB" w:rsidRDefault="000C33DB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 xml:space="preserve">Apresentação de Relatórios Parcial e/ou Final e demais documentos para prorrogação ou </w:t>
      </w:r>
      <w:r w:rsidR="00900D6D" w:rsidRPr="00172EBB">
        <w:rPr>
          <w:sz w:val="24"/>
          <w:szCs w:val="24"/>
        </w:rPr>
        <w:t>conclusão do programa.</w:t>
      </w:r>
    </w:p>
    <w:p w:rsidR="00900D6D" w:rsidRPr="00172EBB" w:rsidRDefault="00900D6D" w:rsidP="0004177F">
      <w:pPr>
        <w:pStyle w:val="PargrafodaLista"/>
        <w:numPr>
          <w:ilvl w:val="0"/>
          <w:numId w:val="1"/>
        </w:numPr>
        <w:jc w:val="both"/>
        <w:rPr>
          <w:sz w:val="24"/>
          <w:szCs w:val="24"/>
        </w:rPr>
      </w:pPr>
      <w:r w:rsidRPr="00172EBB">
        <w:rPr>
          <w:sz w:val="24"/>
          <w:szCs w:val="24"/>
        </w:rPr>
        <w:t>Publicação de um ou mais artigos decorrentes do desenvolvimento do projeto acima citado e de outros para os quais tenha colaborado, com a autoria ou coautoria</w:t>
      </w:r>
      <w:r w:rsidR="00172EBB" w:rsidRPr="00172EBB">
        <w:rPr>
          <w:sz w:val="24"/>
          <w:szCs w:val="24"/>
        </w:rPr>
        <w:t xml:space="preserve"> do Supervisor e demais pesquisadores partici</w:t>
      </w:r>
      <w:r w:rsidR="0004177F">
        <w:rPr>
          <w:sz w:val="24"/>
          <w:szCs w:val="24"/>
        </w:rPr>
        <w:t>pantes, nos quais deverão constar informações sobre “Seção, Departamento, Divisão ou Serviço” do HRAC-USP, onde o projeto foi realizado.</w:t>
      </w:r>
    </w:p>
    <w:p w:rsidR="00172EBB" w:rsidRPr="00172EBB" w:rsidRDefault="00172EBB" w:rsidP="00172EBB">
      <w:pPr>
        <w:rPr>
          <w:sz w:val="24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2"/>
        <w:gridCol w:w="4322"/>
      </w:tblGrid>
      <w:tr w:rsidR="00172EBB" w:rsidRPr="00172EBB" w:rsidTr="00172EBB">
        <w:tc>
          <w:tcPr>
            <w:tcW w:w="4322" w:type="dxa"/>
          </w:tcPr>
          <w:p w:rsidR="00172EBB" w:rsidRPr="00172EBB" w:rsidRDefault="00172EBB" w:rsidP="00172EBB">
            <w:pPr>
              <w:jc w:val="center"/>
              <w:rPr>
                <w:sz w:val="24"/>
                <w:szCs w:val="24"/>
              </w:rPr>
            </w:pPr>
            <w:r w:rsidRPr="00172EBB">
              <w:rPr>
                <w:sz w:val="24"/>
                <w:szCs w:val="24"/>
              </w:rPr>
              <w:t>_________________________________</w:t>
            </w:r>
          </w:p>
          <w:p w:rsidR="00172EBB" w:rsidRPr="00172EBB" w:rsidRDefault="00172EBB" w:rsidP="00172EBB">
            <w:pPr>
              <w:jc w:val="center"/>
              <w:rPr>
                <w:sz w:val="24"/>
                <w:szCs w:val="24"/>
              </w:rPr>
            </w:pPr>
            <w:proofErr w:type="spellStart"/>
            <w:r w:rsidRPr="00172EBB">
              <w:rPr>
                <w:sz w:val="24"/>
                <w:szCs w:val="24"/>
              </w:rPr>
              <w:t>Pós-Doutorando</w:t>
            </w:r>
            <w:bookmarkStart w:id="0" w:name="_GoBack"/>
            <w:bookmarkEnd w:id="0"/>
            <w:proofErr w:type="spellEnd"/>
          </w:p>
        </w:tc>
        <w:tc>
          <w:tcPr>
            <w:tcW w:w="4322" w:type="dxa"/>
          </w:tcPr>
          <w:p w:rsidR="00172EBB" w:rsidRPr="00172EBB" w:rsidRDefault="00172EBB" w:rsidP="00172EBB">
            <w:pPr>
              <w:jc w:val="center"/>
              <w:rPr>
                <w:sz w:val="24"/>
                <w:szCs w:val="24"/>
              </w:rPr>
            </w:pPr>
            <w:r w:rsidRPr="00172EBB">
              <w:rPr>
                <w:sz w:val="24"/>
                <w:szCs w:val="24"/>
              </w:rPr>
              <w:t>_______________________________</w:t>
            </w:r>
          </w:p>
          <w:p w:rsidR="00172EBB" w:rsidRPr="00172EBB" w:rsidRDefault="00360A4C" w:rsidP="00172E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ente Responsável (</w:t>
            </w:r>
            <w:r w:rsidR="00172EBB" w:rsidRPr="00172EBB">
              <w:rPr>
                <w:sz w:val="24"/>
                <w:szCs w:val="24"/>
              </w:rPr>
              <w:t>Supervisor</w:t>
            </w:r>
            <w:r>
              <w:rPr>
                <w:sz w:val="24"/>
                <w:szCs w:val="24"/>
              </w:rPr>
              <w:t>)</w:t>
            </w:r>
          </w:p>
        </w:tc>
      </w:tr>
    </w:tbl>
    <w:p w:rsidR="00172EBB" w:rsidRPr="00172EBB" w:rsidRDefault="00172EBB" w:rsidP="00172EBB">
      <w:pPr>
        <w:rPr>
          <w:sz w:val="24"/>
          <w:szCs w:val="24"/>
        </w:rPr>
      </w:pPr>
    </w:p>
    <w:p w:rsidR="00172EBB" w:rsidRPr="00172EBB" w:rsidRDefault="00172EBB" w:rsidP="00172EBB">
      <w:pPr>
        <w:rPr>
          <w:sz w:val="24"/>
          <w:szCs w:val="24"/>
        </w:rPr>
      </w:pPr>
      <w:r w:rsidRPr="00172EBB">
        <w:rPr>
          <w:sz w:val="24"/>
          <w:szCs w:val="24"/>
        </w:rPr>
        <w:t xml:space="preserve">Bauru, </w:t>
      </w:r>
      <w:r w:rsidR="005A4ADB">
        <w:rPr>
          <w:sz w:val="24"/>
          <w:szCs w:val="24"/>
        </w:rPr>
        <w:fldChar w:fldCharType="begin"/>
      </w:r>
      <w:r w:rsidR="005A4ADB">
        <w:rPr>
          <w:sz w:val="24"/>
          <w:szCs w:val="24"/>
        </w:rPr>
        <w:instrText xml:space="preserve"> TIME \@ "d' de 'MMMM' de 'yyyy" </w:instrText>
      </w:r>
      <w:r w:rsidR="005A4ADB">
        <w:rPr>
          <w:sz w:val="24"/>
          <w:szCs w:val="24"/>
        </w:rPr>
        <w:fldChar w:fldCharType="separate"/>
      </w:r>
      <w:r w:rsidR="003E7FDC">
        <w:rPr>
          <w:noProof/>
          <w:sz w:val="24"/>
          <w:szCs w:val="24"/>
        </w:rPr>
        <w:t>10 de outubro de 2017</w:t>
      </w:r>
      <w:r w:rsidR="005A4ADB">
        <w:rPr>
          <w:sz w:val="24"/>
          <w:szCs w:val="24"/>
        </w:rPr>
        <w:fldChar w:fldCharType="end"/>
      </w:r>
    </w:p>
    <w:sectPr w:rsidR="00172EBB" w:rsidRPr="00172EBB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5904" w:rsidRDefault="00B05904" w:rsidP="000C33DB">
      <w:pPr>
        <w:spacing w:after="0" w:line="240" w:lineRule="auto"/>
      </w:pPr>
      <w:r>
        <w:separator/>
      </w:r>
    </w:p>
  </w:endnote>
  <w:endnote w:type="continuationSeparator" w:id="0">
    <w:p w:rsidR="00B05904" w:rsidRDefault="00B05904" w:rsidP="000C3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5904" w:rsidRDefault="00B05904" w:rsidP="000C33DB">
      <w:pPr>
        <w:spacing w:after="0" w:line="240" w:lineRule="auto"/>
      </w:pPr>
      <w:r>
        <w:separator/>
      </w:r>
    </w:p>
  </w:footnote>
  <w:footnote w:type="continuationSeparator" w:id="0">
    <w:p w:rsidR="00B05904" w:rsidRDefault="00B05904" w:rsidP="000C33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33DB" w:rsidRDefault="000C33DB" w:rsidP="000C33D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7DA970F1" wp14:editId="685ECCAA">
          <wp:extent cx="1854111" cy="1247775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em_fund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165" cy="1250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C33DB" w:rsidRDefault="000C33D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0594C"/>
    <w:multiLevelType w:val="hybridMultilevel"/>
    <w:tmpl w:val="5F2476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EkobmpqaGxpbGFko6SsGpxcWZ+XkgBYa1AKLJTd8sAAAA"/>
  </w:docVars>
  <w:rsids>
    <w:rsidRoot w:val="000C33DB"/>
    <w:rsid w:val="0004177F"/>
    <w:rsid w:val="000C33DB"/>
    <w:rsid w:val="000E589C"/>
    <w:rsid w:val="00172EBB"/>
    <w:rsid w:val="00227340"/>
    <w:rsid w:val="00360A4C"/>
    <w:rsid w:val="003E7FDC"/>
    <w:rsid w:val="00484247"/>
    <w:rsid w:val="00583CAE"/>
    <w:rsid w:val="005A3EB9"/>
    <w:rsid w:val="005A4ADB"/>
    <w:rsid w:val="00900D6D"/>
    <w:rsid w:val="00956E42"/>
    <w:rsid w:val="009E630A"/>
    <w:rsid w:val="00B05904"/>
    <w:rsid w:val="00B4622A"/>
    <w:rsid w:val="00BD6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0C0A25"/>
  <w15:docId w15:val="{F0055339-46AF-4387-BB72-F490372D2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0C33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C33DB"/>
  </w:style>
  <w:style w:type="paragraph" w:styleId="Rodap">
    <w:name w:val="footer"/>
    <w:basedOn w:val="Normal"/>
    <w:link w:val="RodapChar"/>
    <w:uiPriority w:val="99"/>
    <w:unhideWhenUsed/>
    <w:rsid w:val="000C33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C33DB"/>
  </w:style>
  <w:style w:type="paragraph" w:styleId="Textodebalo">
    <w:name w:val="Balloon Text"/>
    <w:basedOn w:val="Normal"/>
    <w:link w:val="TextodebaloChar"/>
    <w:uiPriority w:val="99"/>
    <w:semiHidden/>
    <w:unhideWhenUsed/>
    <w:rsid w:val="000C33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C33DB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0C33DB"/>
    <w:pPr>
      <w:ind w:left="720"/>
      <w:contextualSpacing/>
    </w:pPr>
  </w:style>
  <w:style w:type="table" w:styleId="Tabelacomgrade">
    <w:name w:val="Table Grid"/>
    <w:basedOn w:val="Tabelanormal"/>
    <w:uiPriority w:val="59"/>
    <w:rsid w:val="00172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40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</dc:creator>
  <cp:lastModifiedBy>Rafael Mattos de Deus</cp:lastModifiedBy>
  <cp:revision>9</cp:revision>
  <dcterms:created xsi:type="dcterms:W3CDTF">2014-03-31T19:34:00Z</dcterms:created>
  <dcterms:modified xsi:type="dcterms:W3CDTF">2017-10-10T13:20:00Z</dcterms:modified>
</cp:coreProperties>
</file>